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Хоссейн Исмаил Ибрахим Аль-хая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378467" cy="1135781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113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099586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948580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438879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54388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4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498732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186105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341225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029453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2844277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186166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20765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243217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201243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2899567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9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Хоссейн Исмаил Ибрахим Аль-хаязи</dc:creator>
  <dc:language>ru-RU</dc:language>
  <cp:keywords/>
  <dcterms:created xsi:type="dcterms:W3CDTF">2025-03-06T09:43:11Z</dcterms:created>
  <dcterms:modified xsi:type="dcterms:W3CDTF">2025-03-06T09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